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38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8"/>
        <w:gridCol w:w="16164"/>
      </w:tblGrid>
      <w:tr w:rsidR="00602F7D" w:rsidRPr="00B94C78" w14:paraId="1643A4CA" w14:textId="77777777" w:rsidTr="00B94C78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94C7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94C78" w14:paraId="127EAD7E" w14:textId="77777777" w:rsidTr="00B94C78">
        <w:trPr>
          <w:trHeight w:val="413"/>
        </w:trPr>
        <w:tc>
          <w:tcPr>
            <w:tcW w:w="1243" w:type="pct"/>
          </w:tcPr>
          <w:p w14:paraId="3C159AA5" w14:textId="77777777" w:rsidR="0000007A" w:rsidRPr="00B94C7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94C7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9E45C45" w:rsidR="0000007A" w:rsidRPr="00B94C78" w:rsidRDefault="00F86EF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94C7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B94C78" w14:paraId="73C90375" w14:textId="77777777" w:rsidTr="00B94C78">
        <w:trPr>
          <w:trHeight w:val="290"/>
        </w:trPr>
        <w:tc>
          <w:tcPr>
            <w:tcW w:w="1243" w:type="pct"/>
          </w:tcPr>
          <w:p w14:paraId="20D28135" w14:textId="77777777" w:rsidR="0000007A" w:rsidRPr="00B94C7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ECFE172" w:rsidR="0000007A" w:rsidRPr="00B94C7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72410"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56</w:t>
            </w:r>
          </w:p>
        </w:tc>
      </w:tr>
      <w:tr w:rsidR="0000007A" w:rsidRPr="00B94C78" w14:paraId="05B60576" w14:textId="77777777" w:rsidTr="00B94C78">
        <w:trPr>
          <w:trHeight w:val="331"/>
        </w:trPr>
        <w:tc>
          <w:tcPr>
            <w:tcW w:w="1243" w:type="pct"/>
          </w:tcPr>
          <w:p w14:paraId="0196A627" w14:textId="77777777" w:rsidR="0000007A" w:rsidRPr="00B94C7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16DFEC4" w:rsidR="0000007A" w:rsidRPr="00B94C78" w:rsidRDefault="00F86EF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94C78">
              <w:rPr>
                <w:rFonts w:ascii="Arial" w:hAnsi="Arial" w:cs="Arial"/>
                <w:b/>
                <w:sz w:val="20"/>
                <w:szCs w:val="20"/>
                <w:lang w:val="en-GB"/>
              </w:rPr>
              <w:t>Program Satisfaction of the Pioneering Graduates of the Bachelor in Secondary Education –Science in a Philippine State University</w:t>
            </w:r>
          </w:p>
        </w:tc>
      </w:tr>
      <w:tr w:rsidR="00CF0BBB" w:rsidRPr="00B94C78" w14:paraId="6D508B1C" w14:textId="77777777" w:rsidTr="00B94C78">
        <w:trPr>
          <w:trHeight w:val="332"/>
        </w:trPr>
        <w:tc>
          <w:tcPr>
            <w:tcW w:w="1243" w:type="pct"/>
          </w:tcPr>
          <w:p w14:paraId="32FC28F7" w14:textId="77777777" w:rsidR="00CF0BBB" w:rsidRPr="00B94C7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C970E38" w:rsidR="00CF0BBB" w:rsidRPr="00B94C78" w:rsidRDefault="00C7241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94C7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B94C7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B94C78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B94C7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94C7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94C7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94C7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94C7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94C7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3D3F23BB" w:rsidR="00640538" w:rsidRPr="00B94C78" w:rsidRDefault="000502F7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94C7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24D5E857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55013230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B37561B" w:rsidR="00E03C32" w:rsidRDefault="00164F93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164F9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PAIR Multidisciplinary Research, 58(1), 127-14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12EF644B" w:rsidR="00E03C32" w:rsidRPr="007B54A4" w:rsidRDefault="00164F93" w:rsidP="00164F93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164F9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DOI: </w:t>
                            </w:r>
                            <w:hyperlink r:id="rId8" w:history="1">
                              <w:r w:rsidRPr="00C23C8D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7719/jpair.v58i1.917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B37561B" w:rsidR="00E03C32" w:rsidRDefault="00164F93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164F9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PAIR Multidisciplinary Research, 58(1), 127-14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12EF644B" w:rsidR="00E03C32" w:rsidRPr="007B54A4" w:rsidRDefault="00164F93" w:rsidP="00164F93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164F9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DOI: </w:t>
                      </w:r>
                      <w:hyperlink r:id="rId9" w:history="1">
                        <w:r w:rsidRPr="00C23C8D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7719/jpair.v58i1.917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B94C7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94C7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94C7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B94C7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94C7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94C7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94C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94C7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94C7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94C7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94C7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94C78">
              <w:rPr>
                <w:rFonts w:ascii="Arial" w:hAnsi="Arial" w:cs="Arial"/>
                <w:lang w:val="en-GB"/>
              </w:rPr>
              <w:t>Author’s Feedback</w:t>
            </w:r>
            <w:r w:rsidRPr="00B94C7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94C7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94C7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94C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94C7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9036899" w14:textId="77777777" w:rsidR="00F1171E" w:rsidRPr="00B94C78" w:rsidRDefault="00430C7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Understanding the academic </w:t>
            </w:r>
            <w:proofErr w:type="spellStart"/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grams’potentiality</w:t>
            </w:r>
            <w:proofErr w:type="spellEnd"/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556283E7" w14:textId="77777777" w:rsidR="00430C73" w:rsidRPr="00B94C78" w:rsidRDefault="00430C7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.Improving academic programs.</w:t>
            </w:r>
          </w:p>
          <w:p w14:paraId="1A4B6930" w14:textId="77777777" w:rsidR="00430C73" w:rsidRPr="00B94C78" w:rsidRDefault="00430C7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.Informing clients</w:t>
            </w:r>
          </w:p>
          <w:p w14:paraId="5DC9616D" w14:textId="77777777" w:rsidR="00430C73" w:rsidRPr="00B94C78" w:rsidRDefault="00430C7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4.Informing </w:t>
            </w:r>
            <w:proofErr w:type="spellStart"/>
            <w:proofErr w:type="gramStart"/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akeholders,agents</w:t>
            </w:r>
            <w:proofErr w:type="spellEnd"/>
            <w:proofErr w:type="gramEnd"/>
          </w:p>
          <w:p w14:paraId="7DBC9196" w14:textId="0AB909B5" w:rsidR="0038547F" w:rsidRPr="00B94C78" w:rsidRDefault="0038547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See the </w:t>
            </w:r>
            <w:proofErr w:type="spellStart"/>
            <w:proofErr w:type="gram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highlitedleted</w:t>
            </w:r>
            <w:proofErr w:type="spell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proofErr w:type="gram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remove with </w:t>
            </w:r>
            <w:proofErr w:type="spellStart"/>
            <w:proofErr w:type="gram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red,correct</w:t>
            </w:r>
            <w:proofErr w:type="spellEnd"/>
            <w:proofErr w:type="gram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 with blue)</w:t>
            </w:r>
          </w:p>
        </w:tc>
        <w:tc>
          <w:tcPr>
            <w:tcW w:w="1523" w:type="pct"/>
          </w:tcPr>
          <w:p w14:paraId="462A339C" w14:textId="1D8A0441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94C7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94C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94C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FF49F4C" w:rsidR="00F1171E" w:rsidRPr="00B94C78" w:rsidRDefault="00430C73" w:rsidP="0038547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of the article is suitable </w:t>
            </w:r>
          </w:p>
        </w:tc>
        <w:tc>
          <w:tcPr>
            <w:tcW w:w="1523" w:type="pct"/>
          </w:tcPr>
          <w:p w14:paraId="405B6701" w14:textId="77B61947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94C7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94C7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94C7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C682FC5" w14:textId="77777777" w:rsidR="00F1171E" w:rsidRPr="00B94C78" w:rsidRDefault="00430C73" w:rsidP="00DC3E1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t comprehensive</w:t>
            </w:r>
          </w:p>
          <w:p w14:paraId="2E14BC8C" w14:textId="3BC988CA" w:rsidR="00430C73" w:rsidRPr="00B94C78" w:rsidRDefault="00430C73" w:rsidP="00DC3E1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ggestions:1. Keyword</w:t>
            </w:r>
            <w:r w:rsidR="00DC3E15"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abstract</w:t>
            </w:r>
          </w:p>
          <w:p w14:paraId="3341CCC6" w14:textId="64717168" w:rsidR="00430C73" w:rsidRPr="00B94C78" w:rsidRDefault="00430C7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        2.Purpose of the </w:t>
            </w:r>
            <w:proofErr w:type="spellStart"/>
            <w:proofErr w:type="gramStart"/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udy,</w:t>
            </w:r>
            <w:r w:rsidR="00DC3E15"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hodology</w:t>
            </w:r>
            <w:proofErr w:type="spellEnd"/>
            <w:proofErr w:type="gramEnd"/>
            <w:r w:rsidR="00DC3E15"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="00DC3E15"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sed,results</w:t>
            </w:r>
            <w:proofErr w:type="spellEnd"/>
            <w:proofErr w:type="gramEnd"/>
            <w:r w:rsidR="00DC3E15"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recommendation should be stated in                                   abstract.</w:t>
            </w:r>
          </w:p>
          <w:p w14:paraId="0FB7E83A" w14:textId="05D316BF" w:rsidR="00DC3E15" w:rsidRPr="00B94C78" w:rsidRDefault="00DC3E1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        3.Some statement need to be </w:t>
            </w:r>
            <w:proofErr w:type="spellStart"/>
            <w:proofErr w:type="gramStart"/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rced,others</w:t>
            </w:r>
            <w:proofErr w:type="spellEnd"/>
            <w:proofErr w:type="gramEnd"/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moved</w:t>
            </w:r>
          </w:p>
        </w:tc>
        <w:tc>
          <w:tcPr>
            <w:tcW w:w="1523" w:type="pct"/>
          </w:tcPr>
          <w:p w14:paraId="1D54B730" w14:textId="2614D82C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94C7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94C7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E38F751" w14:textId="77777777" w:rsidR="00F1171E" w:rsidRPr="00B94C78" w:rsidRDefault="00DC3E1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rtially.Since</w:t>
            </w:r>
            <w:proofErr w:type="spellEnd"/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hodolody</w:t>
            </w:r>
            <w:proofErr w:type="spellEnd"/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</w:t>
            </w:r>
            <w:proofErr w:type="spellStart"/>
            <w:proofErr w:type="gramStart"/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fusing</w:t>
            </w:r>
            <w:r w:rsidR="00CF1BFE"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not</w:t>
            </w:r>
            <w:proofErr w:type="spellEnd"/>
            <w:proofErr w:type="gramEnd"/>
            <w:r w:rsidR="00CF1BFE"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ated or unclearly stated.</w:t>
            </w:r>
          </w:p>
          <w:p w14:paraId="2B5A7721" w14:textId="37645B5C" w:rsidR="0038547F" w:rsidRPr="00B94C78" w:rsidRDefault="0038547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See the recommendation as </w:t>
            </w:r>
            <w:proofErr w:type="spell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highlited</w:t>
            </w:r>
            <w:proofErr w:type="spellEnd"/>
          </w:p>
        </w:tc>
        <w:tc>
          <w:tcPr>
            <w:tcW w:w="1523" w:type="pct"/>
          </w:tcPr>
          <w:p w14:paraId="4898F764" w14:textId="10396025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94C7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94C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94C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6B40D36" w14:textId="77777777" w:rsidR="00F1171E" w:rsidRPr="00B94C78" w:rsidRDefault="00CF1BF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 and recent</w:t>
            </w:r>
          </w:p>
          <w:p w14:paraId="24FE0567" w14:textId="046B99E7" w:rsidR="0038547F" w:rsidRPr="00B94C78" w:rsidRDefault="0038547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Researcher should make adjustment of some of the </w:t>
            </w:r>
            <w:proofErr w:type="spell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refferencec</w:t>
            </w:r>
            <w:proofErr w:type="spell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 to APA style</w:t>
            </w:r>
          </w:p>
        </w:tc>
        <w:tc>
          <w:tcPr>
            <w:tcW w:w="1523" w:type="pct"/>
          </w:tcPr>
          <w:p w14:paraId="40220055" w14:textId="7D047829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94C7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94C7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94C7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94C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94C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B94C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864DC5E" w:rsidR="00F1171E" w:rsidRPr="00B94C78" w:rsidRDefault="00345FB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suitable</w:t>
            </w:r>
          </w:p>
          <w:p w14:paraId="297F52DB" w14:textId="77777777" w:rsidR="00F1171E" w:rsidRPr="00B94C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94C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94C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94C7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94C7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94C7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94C7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50BBDAE8" w:rsidR="00F1171E" w:rsidRPr="00B94C78" w:rsidRDefault="00345FB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1.Too short introduction</w:t>
            </w:r>
          </w:p>
          <w:p w14:paraId="5783C52A" w14:textId="6E2D6D64" w:rsidR="00345FB6" w:rsidRPr="00B94C78" w:rsidRDefault="00345FB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2.Researcher must state the research rationale</w:t>
            </w:r>
          </w:p>
          <w:p w14:paraId="65EFFC26" w14:textId="6CA04054" w:rsidR="00345FB6" w:rsidRPr="00B94C78" w:rsidRDefault="00345FB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3.Frame work and objective must be deleted as a separate part(paragraph)</w:t>
            </w:r>
          </w:p>
          <w:p w14:paraId="14691508" w14:textId="43AF8B89" w:rsidR="00345FB6" w:rsidRPr="00B94C78" w:rsidRDefault="00345FB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4.Book chapter of origin research must </w:t>
            </w:r>
            <w:proofErr w:type="gram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consists</w:t>
            </w:r>
            <w:proofErr w:type="gram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 of </w:t>
            </w:r>
            <w:r w:rsidR="00646810" w:rsidRPr="00B94C78">
              <w:rPr>
                <w:rFonts w:ascii="Arial" w:hAnsi="Arial" w:cs="Arial"/>
                <w:sz w:val="20"/>
                <w:szCs w:val="20"/>
                <w:lang w:val="en-GB"/>
              </w:rPr>
              <w:t>materials used/literature review part</w:t>
            </w:r>
          </w:p>
          <w:p w14:paraId="2CF30E7A" w14:textId="6C41FDC1" w:rsidR="00646810" w:rsidRPr="00B94C78" w:rsidRDefault="0064681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5.Demographics is not part of methodology part </w:t>
            </w:r>
          </w:p>
          <w:p w14:paraId="17B1EE0F" w14:textId="7BD2E2C3" w:rsidR="00646810" w:rsidRPr="00B94C78" w:rsidRDefault="0064681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6.Methodology part should be restated</w:t>
            </w:r>
          </w:p>
          <w:p w14:paraId="44AF1B22" w14:textId="77777777" w:rsidR="005D08EF" w:rsidRPr="00B94C78" w:rsidRDefault="005D08E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7.Important features are missing in the methodology part </w:t>
            </w:r>
            <w:proofErr w:type="spell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i.e</w:t>
            </w:r>
            <w:proofErr w:type="spell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 research design, methodology design confusing sometimes interview sometimes questionnaire.</w:t>
            </w:r>
          </w:p>
          <w:p w14:paraId="2EFCFE57" w14:textId="77777777" w:rsidR="005D08EF" w:rsidRPr="00B94C78" w:rsidRDefault="005D08E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population stated </w:t>
            </w:r>
            <w:proofErr w:type="spellStart"/>
            <w:proofErr w:type="gram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unclearly,sample</w:t>
            </w:r>
            <w:proofErr w:type="spellEnd"/>
            <w:proofErr w:type="gram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 of the research not stated clearly</w:t>
            </w:r>
          </w:p>
          <w:p w14:paraId="4B170752" w14:textId="71C85F4D" w:rsidR="005D08EF" w:rsidRPr="00B94C78" w:rsidRDefault="005D08E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data collection and data analysis </w:t>
            </w:r>
            <w:proofErr w:type="spellStart"/>
            <w:proofErr w:type="gram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unrevealed,research</w:t>
            </w:r>
            <w:proofErr w:type="spellEnd"/>
            <w:proofErr w:type="gram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 reliability and validity were not stated</w:t>
            </w:r>
          </w:p>
          <w:p w14:paraId="07CDC6CC" w14:textId="00E2B451" w:rsidR="005D08EF" w:rsidRPr="00B94C78" w:rsidRDefault="005D08E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8.Table of results is missing important features </w:t>
            </w:r>
            <w:proofErr w:type="spellStart"/>
            <w:proofErr w:type="gram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like:frequency</w:t>
            </w:r>
            <w:proofErr w:type="gram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proofErr w:type="gram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std,or</w:t>
            </w:r>
            <w:proofErr w:type="spellEnd"/>
            <w:proofErr w:type="gram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 percentage.</w:t>
            </w:r>
          </w:p>
          <w:p w14:paraId="7FAE83A8" w14:textId="32D7BF18" w:rsidR="005D08EF" w:rsidRPr="00B94C78" w:rsidRDefault="005D08E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9.Unlike the current research </w:t>
            </w:r>
            <w:r w:rsidR="00FD5105" w:rsidRPr="00B94C78">
              <w:rPr>
                <w:rFonts w:ascii="Arial" w:hAnsi="Arial" w:cs="Arial"/>
                <w:sz w:val="20"/>
                <w:szCs w:val="20"/>
                <w:lang w:val="en-GB"/>
              </w:rPr>
              <w:t>survey has large samples 100&gt; or many items for deep exploration of the content required.</w:t>
            </w:r>
          </w:p>
          <w:p w14:paraId="168C33D2" w14:textId="45BC2898" w:rsidR="00FD5105" w:rsidRPr="00B94C78" w:rsidRDefault="00FD510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10.quatation is unnecessary in the research results part</w:t>
            </w:r>
          </w:p>
          <w:p w14:paraId="4249C035" w14:textId="183CED79" w:rsidR="00FD5105" w:rsidRPr="00B94C78" w:rsidRDefault="00FD510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11.The research results must be analysed in accordance with research objectives/questions not otherwise</w:t>
            </w:r>
          </w:p>
          <w:p w14:paraId="6208241A" w14:textId="4C081BA2" w:rsidR="00FD5105" w:rsidRPr="00B94C78" w:rsidRDefault="00FD510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12</w:t>
            </w:r>
            <w:r w:rsidR="0038547F" w:rsidRPr="00B94C78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Conclusion should state the informed message in brief not otherwise</w:t>
            </w:r>
          </w:p>
          <w:p w14:paraId="3DAE661B" w14:textId="51C9E673" w:rsidR="00FD5105" w:rsidRPr="00B94C78" w:rsidRDefault="00FD510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13.Recomendation come after the conclusion part</w:t>
            </w:r>
          </w:p>
          <w:p w14:paraId="499AA065" w14:textId="77777777" w:rsidR="0038547F" w:rsidRPr="00B94C78" w:rsidRDefault="0038547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379AF29" w14:textId="77777777" w:rsidR="0038547F" w:rsidRPr="00B94C78" w:rsidRDefault="0038547F" w:rsidP="00385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Omitt</w:t>
            </w:r>
            <w:proofErr w:type="spell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 word in red</w:t>
            </w:r>
          </w:p>
          <w:p w14:paraId="4E4191E2" w14:textId="77777777" w:rsidR="0038547F" w:rsidRPr="00B94C78" w:rsidRDefault="0038547F" w:rsidP="00385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Insert rationale</w:t>
            </w:r>
          </w:p>
          <w:p w14:paraId="44866AB6" w14:textId="77777777" w:rsidR="0038547F" w:rsidRPr="00B94C78" w:rsidRDefault="0038547F" w:rsidP="00385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Insert literature review</w:t>
            </w:r>
          </w:p>
          <w:p w14:paraId="73B89943" w14:textId="77777777" w:rsidR="0038547F" w:rsidRPr="00B94C78" w:rsidRDefault="0038547F" w:rsidP="00385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Delete demographics in methodology part</w:t>
            </w:r>
          </w:p>
          <w:p w14:paraId="0BDC94AE" w14:textId="77777777" w:rsidR="0038547F" w:rsidRPr="00B94C78" w:rsidRDefault="0038547F" w:rsidP="00385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Methodology part </w:t>
            </w:r>
            <w:proofErr w:type="gram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do</w:t>
            </w:r>
            <w:proofErr w:type="gram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 not match </w:t>
            </w:r>
            <w:proofErr w:type="gram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with  scientific</w:t>
            </w:r>
            <w:proofErr w:type="gram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 scholarly materials</w:t>
            </w:r>
          </w:p>
          <w:p w14:paraId="28409C12" w14:textId="77777777" w:rsidR="0038547F" w:rsidRPr="00B94C78" w:rsidRDefault="0038547F" w:rsidP="00385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Table of results be modified</w:t>
            </w:r>
          </w:p>
          <w:p w14:paraId="51B0359B" w14:textId="77777777" w:rsidR="0038547F" w:rsidRPr="00B94C78" w:rsidRDefault="0038547F" w:rsidP="00385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Sample must be restated</w:t>
            </w:r>
          </w:p>
          <w:p w14:paraId="700557B1" w14:textId="77777777" w:rsidR="0038547F" w:rsidRPr="00B94C78" w:rsidRDefault="0038547F" w:rsidP="00385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Quatations</w:t>
            </w:r>
            <w:proofErr w:type="spellEnd"/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 xml:space="preserve"> in the research results be removed</w:t>
            </w:r>
          </w:p>
          <w:p w14:paraId="18022015" w14:textId="77777777" w:rsidR="0038547F" w:rsidRPr="00B94C78" w:rsidRDefault="0038547F" w:rsidP="00385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Research results part be analysed properly</w:t>
            </w:r>
          </w:p>
          <w:p w14:paraId="249585FF" w14:textId="77777777" w:rsidR="0038547F" w:rsidRPr="00B94C78" w:rsidRDefault="0038547F" w:rsidP="00385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Conclusion part must be restated</w:t>
            </w:r>
          </w:p>
          <w:p w14:paraId="15DFD0E8" w14:textId="203C9401" w:rsidR="00F1171E" w:rsidRPr="00B94C78" w:rsidRDefault="0038547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sz w:val="20"/>
                <w:szCs w:val="20"/>
                <w:lang w:val="en-GB"/>
              </w:rPr>
              <w:t>Recommendation must be stated after conclusion part</w:t>
            </w:r>
          </w:p>
        </w:tc>
        <w:tc>
          <w:tcPr>
            <w:tcW w:w="1523" w:type="pct"/>
          </w:tcPr>
          <w:p w14:paraId="465E098E" w14:textId="07D20945" w:rsidR="00646810" w:rsidRPr="00B94C78" w:rsidRDefault="00646810" w:rsidP="00385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B94C7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B94C7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94C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94C7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94C7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94C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94C7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94C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94C7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94C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94C78">
              <w:rPr>
                <w:rFonts w:ascii="Arial" w:hAnsi="Arial" w:cs="Arial"/>
                <w:lang w:val="en-GB"/>
              </w:rPr>
              <w:t>Author’s comment</w:t>
            </w:r>
            <w:r w:rsidRPr="00B94C7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94C7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94C7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94C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94C7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94C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94C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94C7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94C7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94C7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94C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DA1F7E8" w:rsidR="00F1171E" w:rsidRPr="00B94C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94C7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94C7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09D2A34C" w:rsidR="00F1171E" w:rsidRPr="00B94C78" w:rsidRDefault="00AC24A6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B94C78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Researcher must state in brief ethical </w:t>
            </w:r>
            <w:proofErr w:type="gramStart"/>
            <w:r w:rsidRPr="00B94C78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issue(</w:t>
            </w:r>
            <w:proofErr w:type="gramEnd"/>
            <w:r w:rsidRPr="00B94C78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scientific </w:t>
            </w:r>
            <w:proofErr w:type="spellStart"/>
            <w:r w:rsidRPr="00B94C78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prcedures</w:t>
            </w:r>
            <w:proofErr w:type="spellEnd"/>
            <w:r w:rsidRPr="00B94C78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and during data collection.</w:t>
            </w:r>
          </w:p>
          <w:p w14:paraId="2D80979A" w14:textId="77777777" w:rsidR="00F1171E" w:rsidRPr="00B94C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485AF58" w14:textId="77777777" w:rsidR="00B94C78" w:rsidRPr="00F96931" w:rsidRDefault="00B94C78" w:rsidP="00B94C7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96931">
        <w:rPr>
          <w:rFonts w:ascii="Arial" w:hAnsi="Arial" w:cs="Arial"/>
          <w:b/>
          <w:u w:val="single"/>
        </w:rPr>
        <w:t>Reviewer details:</w:t>
      </w:r>
    </w:p>
    <w:p w14:paraId="67A47D90" w14:textId="77777777" w:rsidR="00B94C78" w:rsidRPr="00F96931" w:rsidRDefault="00B94C78" w:rsidP="00B94C7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96931">
        <w:rPr>
          <w:rFonts w:ascii="Arial" w:hAnsi="Arial" w:cs="Arial"/>
          <w:b/>
        </w:rPr>
        <w:t xml:space="preserve">Tumaini Joseph </w:t>
      </w:r>
      <w:proofErr w:type="spellStart"/>
      <w:r w:rsidRPr="00F96931">
        <w:rPr>
          <w:rFonts w:ascii="Arial" w:hAnsi="Arial" w:cs="Arial"/>
          <w:b/>
        </w:rPr>
        <w:t>Mbonea</w:t>
      </w:r>
      <w:proofErr w:type="spellEnd"/>
      <w:r w:rsidRPr="00F96931">
        <w:rPr>
          <w:rFonts w:ascii="Arial" w:hAnsi="Arial" w:cs="Arial"/>
          <w:b/>
        </w:rPr>
        <w:t xml:space="preserve">, Research University </w:t>
      </w:r>
      <w:proofErr w:type="gramStart"/>
      <w:r w:rsidRPr="00F96931">
        <w:rPr>
          <w:rFonts w:ascii="Arial" w:hAnsi="Arial" w:cs="Arial"/>
          <w:b/>
        </w:rPr>
        <w:t>Of</w:t>
      </w:r>
      <w:proofErr w:type="gramEnd"/>
      <w:r w:rsidRPr="00F96931">
        <w:rPr>
          <w:rFonts w:ascii="Arial" w:hAnsi="Arial" w:cs="Arial"/>
          <w:b/>
        </w:rPr>
        <w:t xml:space="preserve"> Africa, </w:t>
      </w:r>
      <w:r w:rsidRPr="00F96931">
        <w:rPr>
          <w:rFonts w:ascii="Arial" w:hAnsi="Arial" w:cs="Arial"/>
          <w:b/>
          <w:shd w:val="clear" w:color="auto" w:fill="FFFFFF"/>
        </w:rPr>
        <w:t>Zambia</w:t>
      </w:r>
    </w:p>
    <w:p w14:paraId="2AACBCA1" w14:textId="77777777" w:rsidR="00B94C78" w:rsidRPr="00B94C78" w:rsidRDefault="00B94C78">
      <w:pPr>
        <w:rPr>
          <w:rFonts w:ascii="Arial" w:hAnsi="Arial" w:cs="Arial"/>
          <w:b/>
          <w:sz w:val="20"/>
          <w:szCs w:val="20"/>
        </w:rPr>
      </w:pPr>
    </w:p>
    <w:sectPr w:rsidR="00B94C78" w:rsidRPr="00B94C78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71F96F" w14:textId="77777777" w:rsidR="00B341E0" w:rsidRPr="0000007A" w:rsidRDefault="00B341E0" w:rsidP="0099583E">
      <w:r>
        <w:separator/>
      </w:r>
    </w:p>
  </w:endnote>
  <w:endnote w:type="continuationSeparator" w:id="0">
    <w:p w14:paraId="69BB7960" w14:textId="77777777" w:rsidR="00B341E0" w:rsidRPr="0000007A" w:rsidRDefault="00B341E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02CAC9" w14:textId="77777777" w:rsidR="00B341E0" w:rsidRPr="0000007A" w:rsidRDefault="00B341E0" w:rsidP="0099583E">
      <w:r>
        <w:separator/>
      </w:r>
    </w:p>
  </w:footnote>
  <w:footnote w:type="continuationSeparator" w:id="0">
    <w:p w14:paraId="4D1D0260" w14:textId="77777777" w:rsidR="00B341E0" w:rsidRPr="0000007A" w:rsidRDefault="00B341E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89727862">
    <w:abstractNumId w:val="3"/>
  </w:num>
  <w:num w:numId="2" w16cid:durableId="1245185479">
    <w:abstractNumId w:val="6"/>
  </w:num>
  <w:num w:numId="3" w16cid:durableId="262424534">
    <w:abstractNumId w:val="5"/>
  </w:num>
  <w:num w:numId="4" w16cid:durableId="1884437852">
    <w:abstractNumId w:val="7"/>
  </w:num>
  <w:num w:numId="5" w16cid:durableId="1797599364">
    <w:abstractNumId w:val="4"/>
  </w:num>
  <w:num w:numId="6" w16cid:durableId="447238428">
    <w:abstractNumId w:val="0"/>
  </w:num>
  <w:num w:numId="7" w16cid:durableId="293103342">
    <w:abstractNumId w:val="1"/>
  </w:num>
  <w:num w:numId="8" w16cid:durableId="1868912687">
    <w:abstractNumId w:val="9"/>
  </w:num>
  <w:num w:numId="9" w16cid:durableId="1680161969">
    <w:abstractNumId w:val="8"/>
  </w:num>
  <w:num w:numId="10" w16cid:durableId="14461178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02F7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4F93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1F2D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FB6"/>
    <w:rsid w:val="00346164"/>
    <w:rsid w:val="00353718"/>
    <w:rsid w:val="00374F93"/>
    <w:rsid w:val="00377F1D"/>
    <w:rsid w:val="0038547F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0C73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3F4B"/>
    <w:rsid w:val="005D08EF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6810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048F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47AD"/>
    <w:rsid w:val="008E5067"/>
    <w:rsid w:val="008F036B"/>
    <w:rsid w:val="008F36E4"/>
    <w:rsid w:val="0090720F"/>
    <w:rsid w:val="0091410B"/>
    <w:rsid w:val="009167D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1C10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867"/>
    <w:rsid w:val="00AA49A2"/>
    <w:rsid w:val="00AA5338"/>
    <w:rsid w:val="00AB1ED6"/>
    <w:rsid w:val="00AB397D"/>
    <w:rsid w:val="00AB638A"/>
    <w:rsid w:val="00AB65BF"/>
    <w:rsid w:val="00AB6E43"/>
    <w:rsid w:val="00AC1349"/>
    <w:rsid w:val="00AC24A6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41E0"/>
    <w:rsid w:val="00B53059"/>
    <w:rsid w:val="00B562D2"/>
    <w:rsid w:val="00B62087"/>
    <w:rsid w:val="00B62F41"/>
    <w:rsid w:val="00B63782"/>
    <w:rsid w:val="00B66599"/>
    <w:rsid w:val="00B760E1"/>
    <w:rsid w:val="00B82FFC"/>
    <w:rsid w:val="00B91E16"/>
    <w:rsid w:val="00B94C78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1498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2410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1BFE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174F"/>
    <w:rsid w:val="00DA2679"/>
    <w:rsid w:val="00DA3C3D"/>
    <w:rsid w:val="00DA41F5"/>
    <w:rsid w:val="00DB04E7"/>
    <w:rsid w:val="00DB7E1B"/>
    <w:rsid w:val="00DC1D81"/>
    <w:rsid w:val="00DC3E15"/>
    <w:rsid w:val="00DC6FED"/>
    <w:rsid w:val="00DD0C4A"/>
    <w:rsid w:val="00DD274C"/>
    <w:rsid w:val="00DE2F1E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5EAD"/>
    <w:rsid w:val="00F573EA"/>
    <w:rsid w:val="00F57E9D"/>
    <w:rsid w:val="00F73CF2"/>
    <w:rsid w:val="00F80C14"/>
    <w:rsid w:val="00F86EF1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105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6E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86EF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3E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3E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3E15"/>
    <w:rPr>
      <w:rFonts w:ascii="Times New Roman" w:eastAsia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3E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3E15"/>
    <w:rPr>
      <w:rFonts w:ascii="Times New Roman" w:eastAsia="Times New Roman" w:hAnsi="Times New Roman"/>
      <w:b/>
      <w:bCs/>
      <w:lang w:val="en-US" w:eastAsia="en-US"/>
    </w:rPr>
  </w:style>
  <w:style w:type="paragraph" w:customStyle="1" w:styleId="Affiliation">
    <w:name w:val="Affiliation"/>
    <w:basedOn w:val="Normal"/>
    <w:rsid w:val="00B94C7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7719/jpair.v58i1.917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7719/jpair.v58i1.9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3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5-06T21:34:00Z</dcterms:created>
  <dcterms:modified xsi:type="dcterms:W3CDTF">2025-05-13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